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6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d11aa0312fb96042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6T06:12:17Z</dcterms:created>
  <dcterms:modified xsi:type="dcterms:W3CDTF">2023-12-16T06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6 06:12:11</vt:lpwstr>
  </property>
</Properties>
</file>